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w:t>
      </w:r>
    </w:p>
    <w:p>
      <w:pPr>
        <w:pStyle w:val="BodyText"/>
      </w:pPr>
      <w:r>
        <w:t xml:space="preserve">I am writing to express my sincere interest in the Paramedic position at a reputable healthcare institution in DR Congo Kinshasa. As a dedicated and experienced paramedic with over [X years] of hands-on experience in emergency medical services, I am eager to contribute my skills, knowledge, and passion for patient care to support the critical healthcare needs of this dynamic region. My commitment to excellence, coupled with a deep understanding of the unique challenges faced by communities in DR Congo Kinshasa, makes me an ideal candidate for this role.</w:t>
      </w:r>
    </w:p>
    <w:bookmarkStart w:id="20" w:name="introduction"/>
    <w:p>
      <w:pPr>
        <w:pStyle w:val="Heading2"/>
      </w:pPr>
      <w:r>
        <w:t xml:space="preserve">Introduction</w:t>
      </w:r>
    </w:p>
    <w:p>
      <w:pPr>
        <w:pStyle w:val="FirstParagraph"/>
      </w:pPr>
      <w:r>
        <w:t xml:space="preserve">In my professional journey as a paramedic, I have consistently prioritized rapid response, compassionate care, and adaptability in high-pressure environments. The opportunity to work in DR Congo Kinshasa represents a unique chance to merge my expertise with the urgent demand for skilled medical professionals in this area. Kinshasa, as the capital city of the Democratic Republic of the Congo (DRC), is a bustling urban hub with a growing population and complex healthcare challenges. I am particularly drawn to this role because it aligns with my goal of providing life-saving care in underserved communities while collaborating with local healthcare systems to improve outcomes.</w:t>
      </w:r>
    </w:p>
    <w:bookmarkEnd w:id="20"/>
    <w:bookmarkStart w:id="21" w:name="experience-and-skills"/>
    <w:p>
      <w:pPr>
        <w:pStyle w:val="Heading2"/>
      </w:pPr>
      <w:r>
        <w:t xml:space="preserve">Experience and Skills</w:t>
      </w:r>
    </w:p>
    <w:p>
      <w:pPr>
        <w:pStyle w:val="FirstParagraph"/>
      </w:pPr>
      <w:r>
        <w:t xml:space="preserve">Throughout my career, I have worked in diverse settings, including urban emergency services, mobile medical units, and disaster response teams. These experiences have honed my ability to assess and manage a wide range of medical emergencies, from trauma cases to chronic illness management. In DR Congo Kinshasa, where access to healthcare can be limited due to infrastructure challenges and resource constraints, my training in triage, advanced life support, and community health education will be invaluable. I am proficient in using medical equipment such as automated external defibrillators (AEDs), oxygen delivery systems, and basic life support tools, which are essential for delivering effective care in both clinical and field settings.</w:t>
      </w:r>
    </w:p>
    <w:p>
      <w:pPr>
        <w:pStyle w:val="BodyText"/>
      </w:pPr>
      <w:r>
        <w:t xml:space="preserve">One of my core strengths is my ability to work under pressure while maintaining a calm and focused demeanor. In Kinshasa, where the pace of emergency medical services can be intense due to high patient volumes and limited resources, I am confident in my capacity to remain composed and make quick, informed decisions. Additionally, I have experience collaborating with multidisciplinary teams, including physicians, nurses, and local community leaders, to ensure seamless patient care. This collaborative approach is crucial in DR Congo Kinshasa, where partnerships between international and local stakeholders often drive successful healthcare initiatives.</w:t>
      </w:r>
    </w:p>
    <w:bookmarkEnd w:id="21"/>
    <w:bookmarkStart w:id="22" w:name="commitment-to-dr-congo-kinshasa"/>
    <w:p>
      <w:pPr>
        <w:pStyle w:val="Heading2"/>
      </w:pPr>
      <w:r>
        <w:t xml:space="preserve">Commitment to DR Congo Kinshasa</w:t>
      </w:r>
    </w:p>
    <w:p>
      <w:pPr>
        <w:pStyle w:val="FirstParagraph"/>
      </w:pPr>
      <w:r>
        <w:t xml:space="preserve">The Democratic Republic of the Congo faces significant public health challenges, including high rates of infectious diseases, limited access to medical facilities, and a shortage of trained healthcare professionals. As a paramedic, I am deeply committed to addressing these challenges by providing immediate care and educating communities on preventive health practices. In Kinshasa, where the population is densely concentrated and healthcare infrastructure is often overstretched, my role would extend beyond emergency response to include community outreach programs aimed at improving health literacy and reducing preventable illnesses.</w:t>
      </w:r>
    </w:p>
    <w:p>
      <w:pPr>
        <w:pStyle w:val="BodyText"/>
      </w:pPr>
      <w:r>
        <w:t xml:space="preserve">I am also aware of the cultural nuances that shape healthcare delivery in DR Congo Kinshasa. Building trust with patients and their families requires sensitivity to local customs, languages, and beliefs. My background in cross-cultural communication has equipped me to navigate these dynamics effectively. For instance, I have previously worked with communities in similar socio-economic conditions, where understanding local perspectives was key to delivering culturally competent care. This experience has reinforced my belief that patient-centered care is the foundation of successful healthcare outcomes.</w:t>
      </w:r>
    </w:p>
    <w:bookmarkEnd w:id="22"/>
    <w:bookmarkStart w:id="23" w:name="personal-motivation"/>
    <w:p>
      <w:pPr>
        <w:pStyle w:val="Heading2"/>
      </w:pPr>
      <w:r>
        <w:t xml:space="preserve">Personal Motivation</w:t>
      </w:r>
    </w:p>
    <w:p>
      <w:pPr>
        <w:pStyle w:val="FirstParagraph"/>
      </w:pPr>
      <w:r>
        <w:t xml:space="preserve">What draws me most to DR Congo Kinshasa is the opportunity to make a tangible difference in the lives of individuals and families who may not have access to timely medical attention. The resilience of communities in this region, despite significant challenges, inspires me to contribute my skills and knowledge. I am particularly motivated by the potential to support initiatives that strengthen emergency care systems and empower local healthcare workers through training and mentorship.</w:t>
      </w:r>
    </w:p>
    <w:p>
      <w:pPr>
        <w:pStyle w:val="BodyText"/>
      </w:pPr>
      <w:r>
        <w:t xml:space="preserve">My motivation is also rooted in a personal commitment to global health equity. As a paramedic, I have witnessed firsthand how disparities in healthcare access can exacerbate suffering. By joining an organization in DR Congo Kinshasa, I hope to play a role in bridging these gaps and advocating for the right of every individual to receive quality medical care. This aligns with my long-term goal of working in resource-limited settings where my expertise can have the greatest impact.</w:t>
      </w:r>
    </w:p>
    <w:bookmarkEnd w:id="23"/>
    <w:bookmarkStart w:id="24" w:name="conclusion"/>
    <w:p>
      <w:pPr>
        <w:pStyle w:val="Heading2"/>
      </w:pPr>
      <w:r>
        <w:t xml:space="preserve">Conclusion</w:t>
      </w:r>
    </w:p>
    <w:p>
      <w:pPr>
        <w:pStyle w:val="FirstParagraph"/>
      </w:pPr>
      <w:r>
        <w:t xml:space="preserve">In conclusion, I am eager to bring my experience, skills, and passion for emergency medicine to a dynamic institution in DR Congo Kinshasa. I am confident that my background as a paramedic, combined with my cultural awareness and dedication to community health, will enable me to contribute meaningfully to your team. I would be honored to discuss how my qualifications align with the needs of your organization and the people of Kinshasa.</w:t>
      </w:r>
    </w:p>
    <w:p>
      <w:pPr>
        <w:pStyle w:val="BodyText"/>
      </w:pPr>
      <w:r>
        <w:t xml:space="preserve">Thank you for considering my application. I look forward to the opportunity to further discuss how I can support your mission in providing critical healthcare services in DR Congo Kinshas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DR Congo Kinshasa</dc:title>
  <dc:creator/>
  <dc:language>en</dc:language>
  <cp:keywords/>
  <dcterms:created xsi:type="dcterms:W3CDTF">2026-07-22T22:07:28Z</dcterms:created>
  <dcterms:modified xsi:type="dcterms:W3CDTF">2026-07-22T22:07:28Z</dcterms:modified>
</cp:coreProperties>
</file>

<file path=docProps/custom.xml><?xml version="1.0" encoding="utf-8"?>
<Properties xmlns="http://schemas.openxmlformats.org/officeDocument/2006/custom-properties" xmlns:vt="http://schemas.openxmlformats.org/officeDocument/2006/docPropsVTypes"/>
</file>